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3E369B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enis </w:t>
      </w:r>
      <w:proofErr w:type="spellStart"/>
      <w:r>
        <w:rPr>
          <w:rFonts w:ascii="Times New Roman" w:hAnsi="Times New Roman" w:cs="Times New Roman"/>
          <w:sz w:val="24"/>
        </w:rPr>
        <w:t>permohonan</w:t>
      </w:r>
      <w:proofErr w:type="spellEnd"/>
      <w:r>
        <w:rPr>
          <w:rFonts w:ascii="Times New Roman" w:hAnsi="Times New Roman" w:cs="Times New Roman"/>
          <w:sz w:val="24"/>
        </w:rPr>
        <w:t xml:space="preserve">* 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Lembaga </w:t>
      </w:r>
      <w:proofErr w:type="spellStart"/>
      <w:r>
        <w:rPr>
          <w:rFonts w:ascii="Times New Roman" w:hAnsi="Times New Roman" w:cs="Times New Roman"/>
          <w:sz w:val="24"/>
        </w:rPr>
        <w:t>pendidikan</w:t>
      </w:r>
      <w:proofErr w:type="spellEnd"/>
    </w:p>
    <w:p w14:paraId="7FC1A45B" w14:textId="62CD6042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Jenis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 w:rsidR="007E151A">
        <w:rPr>
          <w:rFonts w:ascii="Times New Roman" w:hAnsi="Times New Roman" w:cs="Times New Roman"/>
          <w:sz w:val="24"/>
        </w:rPr>
        <w:t>Aplikasi</w:t>
      </w:r>
      <w:proofErr w:type="spellEnd"/>
    </w:p>
    <w:p w14:paraId="42CB4546" w14:textId="01B2A245" w:rsidR="00907015" w:rsidRDefault="00907015" w:rsidP="00907015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b-Jenis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>*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 w:rsidR="00423CB4">
        <w:rPr>
          <w:rFonts w:ascii="Times New Roman" w:hAnsi="Times New Roman" w:cs="Times New Roman"/>
          <w:sz w:val="24"/>
        </w:rPr>
        <w:t>Aplikasi</w:t>
      </w:r>
      <w:proofErr w:type="spellEnd"/>
      <w:r w:rsidR="00423CB4">
        <w:rPr>
          <w:rFonts w:ascii="Times New Roman" w:hAnsi="Times New Roman" w:cs="Times New Roman"/>
          <w:sz w:val="24"/>
        </w:rPr>
        <w:t xml:space="preserve"> Mobile</w:t>
      </w:r>
    </w:p>
    <w:p w14:paraId="0B2D5EFB" w14:textId="4361E475" w:rsidR="00907015" w:rsidRDefault="00907015" w:rsidP="00902CA2">
      <w:pPr>
        <w:tabs>
          <w:tab w:val="left" w:pos="2160"/>
        </w:tabs>
        <w:ind w:left="2970" w:hanging="297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Judul</w:t>
      </w:r>
      <w:proofErr w:type="spellEnd"/>
      <w:r>
        <w:rPr>
          <w:rFonts w:ascii="Times New Roman" w:hAnsi="Times New Roman" w:cs="Times New Roman"/>
          <w:sz w:val="24"/>
        </w:rPr>
        <w:tab/>
      </w:r>
      <w:r w:rsidR="007E151A">
        <w:rPr>
          <w:rFonts w:ascii="Times New Roman" w:hAnsi="Times New Roman" w:cs="Times New Roman"/>
          <w:sz w:val="24"/>
        </w:rPr>
        <w:t xml:space="preserve">          </w:t>
      </w:r>
      <w:proofErr w:type="gramStart"/>
      <w:r w:rsidR="007E151A">
        <w:rPr>
          <w:rFonts w:ascii="Times New Roman" w:hAnsi="Times New Roman" w:cs="Times New Roman"/>
          <w:sz w:val="24"/>
        </w:rPr>
        <w:t xml:space="preserve">  </w:t>
      </w:r>
      <w:r>
        <w:rPr>
          <w:rFonts w:ascii="Times New Roman" w:hAnsi="Times New Roman" w:cs="Times New Roman"/>
          <w:sz w:val="24"/>
        </w:rPr>
        <w:t>:</w:t>
      </w:r>
      <w:proofErr w:type="gramEnd"/>
      <w:r w:rsidR="00595F2C">
        <w:rPr>
          <w:rFonts w:ascii="Times New Roman" w:hAnsi="Times New Roman" w:cs="Times New Roman"/>
          <w:sz w:val="24"/>
        </w:rPr>
        <w:t xml:space="preserve"> </w:t>
      </w:r>
      <w:proofErr w:type="spellStart"/>
      <w:r w:rsidR="007E151A">
        <w:rPr>
          <w:rFonts w:ascii="Times New Roman" w:hAnsi="Times New Roman" w:cs="Times New Roman"/>
          <w:sz w:val="24"/>
        </w:rPr>
        <w:t>Aplikasi</w:t>
      </w:r>
      <w:proofErr w:type="spellEnd"/>
      <w:r w:rsidR="007E151A">
        <w:rPr>
          <w:rFonts w:ascii="Times New Roman" w:hAnsi="Times New Roman" w:cs="Times New Roman"/>
          <w:sz w:val="24"/>
        </w:rPr>
        <w:t xml:space="preserve"> Mobile Baby Monitoring</w:t>
      </w:r>
    </w:p>
    <w:p w14:paraId="3E6CA227" w14:textId="7162E22F" w:rsidR="00AD27A5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Urai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ingka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Ciptaan</w:t>
      </w:r>
      <w:proofErr w:type="spellEnd"/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Aplikas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Mobile Baby Monitoring System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merupakan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integras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antara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aplikas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mobile dan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Sistem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IoT.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Proyek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in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bertujuan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untuk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memberikan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solus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praktis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bag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orang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tua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pengasuh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untuk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memantau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kesehatan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kesejahteraan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bay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mereka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secara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lebih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efisien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melalui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perangkat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23CB4" w:rsidRPr="00423CB4">
        <w:rPr>
          <w:rFonts w:ascii="Times New Roman" w:hAnsi="Times New Roman" w:cs="Times New Roman"/>
          <w:sz w:val="24"/>
        </w:rPr>
        <w:t>seluler</w:t>
      </w:r>
      <w:proofErr w:type="spellEnd"/>
      <w:r w:rsidR="00423CB4" w:rsidRPr="00423CB4">
        <w:rPr>
          <w:rFonts w:ascii="Times New Roman" w:hAnsi="Times New Roman" w:cs="Times New Roman"/>
          <w:sz w:val="24"/>
        </w:rPr>
        <w:t>.</w:t>
      </w:r>
    </w:p>
    <w:p w14:paraId="1B6E53CF" w14:textId="643CCEB4" w:rsidR="00907015" w:rsidRDefault="00907015" w:rsidP="00A52DCD">
      <w:pPr>
        <w:spacing w:after="0" w:line="360" w:lineRule="auto"/>
        <w:ind w:left="2880" w:right="3" w:hanging="2880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Tanggal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kan</w:t>
      </w:r>
      <w:proofErr w:type="spellEnd"/>
      <w:r>
        <w:rPr>
          <w:rFonts w:ascii="Times New Roman" w:hAnsi="Times New Roman" w:cs="Times New Roman"/>
          <w:sz w:val="24"/>
        </w:rPr>
        <w:t xml:space="preserve">: </w:t>
      </w:r>
      <w:r w:rsidR="00423CB4">
        <w:rPr>
          <w:rFonts w:ascii="Times New Roman" w:hAnsi="Times New Roman" w:cs="Times New Roman"/>
          <w:sz w:val="24"/>
        </w:rPr>
        <w:t>24 Juni 2024</w:t>
      </w:r>
    </w:p>
    <w:p w14:paraId="7291E046" w14:textId="6725A72E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Negara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kan</w:t>
      </w:r>
      <w:proofErr w:type="spellEnd"/>
      <w:r>
        <w:rPr>
          <w:rFonts w:ascii="Times New Roman" w:hAnsi="Times New Roman" w:cs="Times New Roman"/>
          <w:sz w:val="24"/>
        </w:rPr>
        <w:tab/>
        <w:t xml:space="preserve">: </w:t>
      </w:r>
      <w:r w:rsidR="007E151A">
        <w:rPr>
          <w:rFonts w:ascii="Times New Roman" w:hAnsi="Times New Roman" w:cs="Times New Roman"/>
          <w:sz w:val="24"/>
        </w:rPr>
        <w:t>Indonesia</w:t>
      </w:r>
    </w:p>
    <w:p w14:paraId="6155C07C" w14:textId="7170AA4B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Kota </w:t>
      </w:r>
      <w:proofErr w:type="spellStart"/>
      <w:r>
        <w:rPr>
          <w:rFonts w:ascii="Times New Roman" w:hAnsi="Times New Roman" w:cs="Times New Roman"/>
          <w:sz w:val="24"/>
        </w:rPr>
        <w:t>Pert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iumuman</w:t>
      </w:r>
      <w:proofErr w:type="spellEnd"/>
      <w:r>
        <w:rPr>
          <w:rFonts w:ascii="Times New Roman" w:hAnsi="Times New Roman" w:cs="Times New Roman"/>
          <w:sz w:val="24"/>
        </w:rPr>
        <w:tab/>
        <w:t xml:space="preserve">: </w:t>
      </w:r>
      <w:r w:rsidR="007E151A">
        <w:rPr>
          <w:rFonts w:ascii="Times New Roman" w:hAnsi="Times New Roman" w:cs="Times New Roman"/>
          <w:sz w:val="24"/>
        </w:rPr>
        <w:t>Kota Batam</w:t>
      </w:r>
    </w:p>
    <w:p w14:paraId="31C633FB" w14:textId="77777777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77A5462F" w14:textId="1A79D468" w:rsidR="00EC54CA" w:rsidRPr="00EC54CA" w:rsidRDefault="00907015" w:rsidP="00EC54CA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 w:rsidRPr="00423CB4">
        <w:rPr>
          <w:rFonts w:ascii="Times New Roman" w:hAnsi="Times New Roman" w:cs="Times New Roman"/>
          <w:b/>
          <w:bCs/>
          <w:sz w:val="24"/>
          <w:u w:val="single"/>
        </w:rPr>
        <w:t xml:space="preserve">Data </w:t>
      </w:r>
      <w:proofErr w:type="spellStart"/>
      <w:r w:rsidRPr="00423CB4">
        <w:rPr>
          <w:rFonts w:ascii="Times New Roman" w:hAnsi="Times New Roman" w:cs="Times New Roman"/>
          <w:b/>
          <w:bCs/>
          <w:sz w:val="24"/>
          <w:u w:val="single"/>
        </w:rPr>
        <w:t>Pencipta</w:t>
      </w:r>
      <w:proofErr w:type="spellEnd"/>
      <w:r w:rsidRPr="00423CB4">
        <w:rPr>
          <w:rFonts w:ascii="Times New Roman" w:hAnsi="Times New Roman" w:cs="Times New Roman"/>
          <w:b/>
          <w:bCs/>
          <w:sz w:val="24"/>
          <w:u w:val="single"/>
        </w:rPr>
        <w:t xml:space="preserve"> (data </w:t>
      </w:r>
      <w:proofErr w:type="spellStart"/>
      <w:r w:rsidRPr="00423CB4">
        <w:rPr>
          <w:rFonts w:ascii="Times New Roman" w:hAnsi="Times New Roman" w:cs="Times New Roman"/>
          <w:b/>
          <w:bCs/>
          <w:sz w:val="24"/>
          <w:u w:val="single"/>
        </w:rPr>
        <w:t>sesuai</w:t>
      </w:r>
      <w:proofErr w:type="spellEnd"/>
      <w:r w:rsidRPr="00423CB4">
        <w:rPr>
          <w:rFonts w:ascii="Times New Roman" w:hAnsi="Times New Roman" w:cs="Times New Roman"/>
          <w:b/>
          <w:bCs/>
          <w:sz w:val="24"/>
          <w:u w:val="single"/>
        </w:rPr>
        <w:t xml:space="preserve"> </w:t>
      </w:r>
      <w:proofErr w:type="spellStart"/>
      <w:r w:rsidRPr="00423CB4">
        <w:rPr>
          <w:rFonts w:ascii="Times New Roman" w:hAnsi="Times New Roman" w:cs="Times New Roman"/>
          <w:b/>
          <w:bCs/>
          <w:sz w:val="24"/>
          <w:u w:val="single"/>
        </w:rPr>
        <w:t>dengan</w:t>
      </w:r>
      <w:proofErr w:type="spellEnd"/>
      <w:r w:rsidRPr="00423CB4">
        <w:rPr>
          <w:rFonts w:ascii="Times New Roman" w:hAnsi="Times New Roman" w:cs="Times New Roman"/>
          <w:b/>
          <w:bCs/>
          <w:sz w:val="24"/>
          <w:u w:val="single"/>
        </w:rPr>
        <w:t xml:space="preserve"> KTP)</w:t>
      </w:r>
    </w:p>
    <w:p w14:paraId="2BB2087D" w14:textId="178C2CF4" w:rsidR="00423CB4" w:rsidRDefault="006D1A1D" w:rsidP="00EC54CA">
      <w:pPr>
        <w:tabs>
          <w:tab w:val="left" w:pos="2160"/>
        </w:tabs>
        <w:rPr>
          <w:rFonts w:ascii="Times New Roman" w:hAnsi="Times New Roman" w:cs="Times New Roman"/>
          <w:noProof/>
          <w:sz w:val="24"/>
        </w:rPr>
      </w:pPr>
      <w:r w:rsidRPr="006D1A1D">
        <w:rPr>
          <w:rFonts w:ascii="Times New Roman" w:hAnsi="Times New Roman" w:cs="Times New Roman"/>
          <w:b/>
          <w:bCs/>
          <w:sz w:val="24"/>
          <w:u w:val="single"/>
        </w:rPr>
        <w:t>1.</w:t>
      </w:r>
      <w:r w:rsidR="00423CB4" w:rsidRPr="00423CB4">
        <w:rPr>
          <w:rFonts w:ascii="Times New Roman" w:hAnsi="Times New Roman" w:cs="Times New Roman"/>
          <w:noProof/>
          <w:sz w:val="24"/>
        </w:rPr>
        <w:t xml:space="preserve"> </w:t>
      </w:r>
    </w:p>
    <w:p w14:paraId="0CBA4F38" w14:textId="0958B8B1" w:rsidR="006D1A1D" w:rsidRPr="006D1A1D" w:rsidRDefault="00423CB4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 w:rsidRPr="00647471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7A53C63" wp14:editId="490A96A1">
            <wp:extent cx="2917622" cy="1943100"/>
            <wp:effectExtent l="0" t="0" r="0" b="0"/>
            <wp:docPr id="5936532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65329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17622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E14AB" w14:textId="5D92AF1F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 w:rsidR="00CA03D4" w:rsidRPr="00CA03D4">
        <w:rPr>
          <w:rFonts w:ascii="Times New Roman" w:hAnsi="Times New Roman" w:cs="Times New Roman"/>
          <w:sz w:val="24"/>
        </w:rPr>
        <w:t>Christia</w:t>
      </w:r>
      <w:proofErr w:type="spellEnd"/>
      <w:r w:rsidR="00CA03D4" w:rsidRPr="00CA03D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A03D4" w:rsidRPr="00CA03D4">
        <w:rPr>
          <w:rFonts w:ascii="Times New Roman" w:hAnsi="Times New Roman" w:cs="Times New Roman"/>
          <w:sz w:val="24"/>
        </w:rPr>
        <w:t>Insela</w:t>
      </w:r>
      <w:proofErr w:type="spellEnd"/>
      <w:r w:rsidR="00CA03D4" w:rsidRPr="00CA03D4">
        <w:rPr>
          <w:rFonts w:ascii="Times New Roman" w:hAnsi="Times New Roman" w:cs="Times New Roman"/>
          <w:sz w:val="24"/>
        </w:rPr>
        <w:t xml:space="preserve"> Br </w:t>
      </w:r>
      <w:proofErr w:type="spellStart"/>
      <w:r w:rsidR="00CA03D4" w:rsidRPr="00CA03D4">
        <w:rPr>
          <w:rFonts w:ascii="Times New Roman" w:hAnsi="Times New Roman" w:cs="Times New Roman"/>
          <w:sz w:val="24"/>
        </w:rPr>
        <w:t>Sebayang</w:t>
      </w:r>
      <w:proofErr w:type="spellEnd"/>
    </w:p>
    <w:p w14:paraId="4D0BCBD2" w14:textId="51904042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 w:rsidRPr="00CA03D4">
        <w:rPr>
          <w:rFonts w:ascii="Times New Roman" w:hAnsi="Times New Roman" w:cs="Times New Roman"/>
          <w:sz w:val="24"/>
        </w:rPr>
        <w:t>WNI</w:t>
      </w:r>
    </w:p>
    <w:p w14:paraId="3655C10B" w14:textId="7EB329CB" w:rsidR="009C392A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 w:rsidRPr="00CA03D4">
        <w:rPr>
          <w:rFonts w:ascii="Times New Roman" w:hAnsi="Times New Roman" w:cs="Times New Roman"/>
          <w:sz w:val="24"/>
        </w:rPr>
        <w:t>Legenda Malaka Blok E1 No 5</w:t>
      </w:r>
    </w:p>
    <w:p w14:paraId="38B7D6CC" w14:textId="535DEDB0" w:rsidR="00907015" w:rsidRDefault="00907015" w:rsidP="009C392A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>
        <w:rPr>
          <w:rFonts w:ascii="Times New Roman" w:hAnsi="Times New Roman" w:cs="Times New Roman"/>
          <w:sz w:val="24"/>
        </w:rPr>
        <w:t>Batam</w:t>
      </w:r>
    </w:p>
    <w:p w14:paraId="7FB816EA" w14:textId="5E51C358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 w:rsidRPr="00CA03D4">
        <w:rPr>
          <w:rFonts w:ascii="Times New Roman" w:hAnsi="Times New Roman" w:cs="Times New Roman"/>
          <w:sz w:val="24"/>
        </w:rPr>
        <w:t>29431</w:t>
      </w:r>
    </w:p>
    <w:p w14:paraId="545401CC" w14:textId="79C15760" w:rsidR="00907015" w:rsidRDefault="00907015" w:rsidP="0090701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>
        <w:rPr>
          <w:rFonts w:ascii="Times New Roman" w:hAnsi="Times New Roman" w:cs="Times New Roman"/>
          <w:sz w:val="24"/>
        </w:rPr>
        <w:t>Indonesia</w:t>
      </w:r>
    </w:p>
    <w:p w14:paraId="3D5E1173" w14:textId="45E3FF6D" w:rsidR="00647471" w:rsidRDefault="00907015" w:rsidP="00423CB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 w:rsidR="00CA03D4">
        <w:rPr>
          <w:rFonts w:ascii="Times New Roman" w:hAnsi="Times New Roman" w:cs="Times New Roman"/>
          <w:sz w:val="24"/>
        </w:rPr>
        <w:t>Kepulauan</w:t>
      </w:r>
      <w:proofErr w:type="spellEnd"/>
      <w:r w:rsidR="00CA03D4">
        <w:rPr>
          <w:rFonts w:ascii="Times New Roman" w:hAnsi="Times New Roman" w:cs="Times New Roman"/>
          <w:sz w:val="24"/>
        </w:rPr>
        <w:t xml:space="preserve"> Riau</w:t>
      </w:r>
    </w:p>
    <w:p w14:paraId="2F1ED48E" w14:textId="77777777" w:rsidR="00423CB4" w:rsidRDefault="006D1A1D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noProof/>
          <w:sz w:val="24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lastRenderedPageBreak/>
        <w:t>2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  <w:r w:rsidR="00423CB4" w:rsidRPr="00423CB4">
        <w:rPr>
          <w:rFonts w:ascii="Times New Roman" w:hAnsi="Times New Roman" w:cs="Times New Roman"/>
          <w:noProof/>
          <w:sz w:val="24"/>
        </w:rPr>
        <w:t xml:space="preserve"> </w:t>
      </w:r>
    </w:p>
    <w:p w14:paraId="022A8D85" w14:textId="11FCED0D" w:rsidR="006D1A1D" w:rsidRPr="006D1A1D" w:rsidRDefault="00423CB4" w:rsidP="006D1A1D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 w:rsidRPr="00647471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C19229A" wp14:editId="0B512805">
            <wp:extent cx="2875602" cy="1765300"/>
            <wp:effectExtent l="0" t="0" r="1270" b="6350"/>
            <wp:docPr id="1168496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49605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5602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2E9D" w14:textId="4A87815F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 w:rsidRPr="00CA03D4">
        <w:rPr>
          <w:rFonts w:ascii="Times New Roman" w:hAnsi="Times New Roman" w:cs="Times New Roman"/>
          <w:sz w:val="24"/>
        </w:rPr>
        <w:t>Jasheline lie</w:t>
      </w:r>
    </w:p>
    <w:p w14:paraId="53640CC2" w14:textId="339FD724" w:rsidR="00FD0B71" w:rsidRDefault="00FD0B71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 w:rsidRPr="00CA03D4">
        <w:rPr>
          <w:rFonts w:ascii="Times New Roman" w:hAnsi="Times New Roman" w:cs="Times New Roman"/>
          <w:sz w:val="24"/>
        </w:rPr>
        <w:t>WNI</w:t>
      </w:r>
    </w:p>
    <w:p w14:paraId="404A5282" w14:textId="2825CA34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 w:rsidRPr="00CA03D4">
        <w:rPr>
          <w:rFonts w:ascii="Times New Roman" w:hAnsi="Times New Roman" w:cs="Times New Roman"/>
          <w:sz w:val="24"/>
        </w:rPr>
        <w:t>Legenda Malaka Blok D10/17</w:t>
      </w:r>
    </w:p>
    <w:p w14:paraId="7E4C0B81" w14:textId="0E42E98C" w:rsidR="00FD0B71" w:rsidRDefault="00FD0B71" w:rsidP="00CA03D4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>
        <w:rPr>
          <w:rFonts w:ascii="Times New Roman" w:hAnsi="Times New Roman" w:cs="Times New Roman"/>
          <w:sz w:val="24"/>
        </w:rPr>
        <w:t>Batam</w:t>
      </w:r>
    </w:p>
    <w:p w14:paraId="4662629A" w14:textId="07640AAB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 w:rsidRPr="00CA03D4">
        <w:rPr>
          <w:rFonts w:ascii="Times New Roman" w:hAnsi="Times New Roman" w:cs="Times New Roman"/>
          <w:sz w:val="24"/>
        </w:rPr>
        <w:t>29431</w:t>
      </w:r>
    </w:p>
    <w:p w14:paraId="476D88D5" w14:textId="28F18E24" w:rsidR="00FD0B71" w:rsidRDefault="00FD0B71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CA03D4">
        <w:rPr>
          <w:rFonts w:ascii="Times New Roman" w:hAnsi="Times New Roman" w:cs="Times New Roman"/>
          <w:sz w:val="24"/>
        </w:rPr>
        <w:t>Indonesia</w:t>
      </w:r>
    </w:p>
    <w:p w14:paraId="4F250C25" w14:textId="1D9BD421" w:rsidR="00CA03D4" w:rsidRDefault="00FD0B71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 w:rsidR="00CA03D4">
        <w:rPr>
          <w:rFonts w:ascii="Times New Roman" w:hAnsi="Times New Roman" w:cs="Times New Roman"/>
          <w:sz w:val="24"/>
        </w:rPr>
        <w:t>Kepulauan</w:t>
      </w:r>
      <w:proofErr w:type="spellEnd"/>
      <w:r w:rsidR="00CA03D4">
        <w:rPr>
          <w:rFonts w:ascii="Times New Roman" w:hAnsi="Times New Roman" w:cs="Times New Roman"/>
          <w:sz w:val="24"/>
        </w:rPr>
        <w:t xml:space="preserve"> Riau</w:t>
      </w:r>
    </w:p>
    <w:p w14:paraId="30CC131A" w14:textId="0F74C9F6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3BB84329" w14:textId="77777777" w:rsidR="00647471" w:rsidRDefault="00647471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4F673834" w14:textId="77777777" w:rsidR="00423CB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3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  <w:r w:rsidR="00423CB4" w:rsidRPr="00423CB4">
        <w:rPr>
          <w:rFonts w:ascii="Times New Roman" w:hAnsi="Times New Roman" w:cs="Times New Roman"/>
          <w:sz w:val="24"/>
        </w:rPr>
        <w:t xml:space="preserve"> </w:t>
      </w:r>
    </w:p>
    <w:p w14:paraId="08A04E16" w14:textId="1F710F5D" w:rsidR="00CA03D4" w:rsidRPr="006D1A1D" w:rsidRDefault="00423CB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 w:rsidRPr="00423CB4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6F3713C" wp14:editId="244BF56C">
            <wp:extent cx="2978150" cy="1876616"/>
            <wp:effectExtent l="0" t="0" r="0" b="9525"/>
            <wp:docPr id="169044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4489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5300" cy="1881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5732" w14:textId="3A44B75B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Salva Nabila </w:t>
      </w:r>
      <w:proofErr w:type="spellStart"/>
      <w:r>
        <w:rPr>
          <w:rFonts w:ascii="Times New Roman" w:hAnsi="Times New Roman" w:cs="Times New Roman"/>
          <w:sz w:val="24"/>
        </w:rPr>
        <w:t>Hayat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ufus</w:t>
      </w:r>
      <w:proofErr w:type="spellEnd"/>
    </w:p>
    <w:p w14:paraId="217DCB4B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Pr="00CA03D4">
        <w:rPr>
          <w:rFonts w:ascii="Times New Roman" w:hAnsi="Times New Roman" w:cs="Times New Roman"/>
          <w:sz w:val="24"/>
        </w:rPr>
        <w:t>WNI</w:t>
      </w:r>
    </w:p>
    <w:p w14:paraId="71ECC393" w14:textId="28A84ED5" w:rsidR="00CA03D4" w:rsidRDefault="00CA03D4" w:rsidP="00CA03D4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Oma Batam Centre</w:t>
      </w:r>
    </w:p>
    <w:p w14:paraId="2317DB9C" w14:textId="77777777" w:rsidR="00CA03D4" w:rsidRDefault="00CA03D4" w:rsidP="00CA03D4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6550B73A" w14:textId="145DF38D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lastRenderedPageBreak/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Pr="00CA03D4">
        <w:rPr>
          <w:rFonts w:ascii="Times New Roman" w:hAnsi="Times New Roman" w:cs="Times New Roman"/>
          <w:sz w:val="24"/>
        </w:rPr>
        <w:t>29431</w:t>
      </w:r>
    </w:p>
    <w:p w14:paraId="649217D1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53A88E68" w14:textId="59B88886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Kepulauan</w:t>
      </w:r>
      <w:proofErr w:type="spellEnd"/>
      <w:r>
        <w:rPr>
          <w:rFonts w:ascii="Times New Roman" w:hAnsi="Times New Roman" w:cs="Times New Roman"/>
          <w:sz w:val="24"/>
        </w:rPr>
        <w:t xml:space="preserve"> Riau</w:t>
      </w:r>
    </w:p>
    <w:p w14:paraId="046C11B0" w14:textId="72FE3D5D" w:rsidR="00CA03D4" w:rsidRDefault="00CA03D4" w:rsidP="00CA03D4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2D1BEE2A" w14:textId="77777777" w:rsidR="00647471" w:rsidRDefault="00647471" w:rsidP="00CA03D4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35F9261B" w14:textId="1FE0693F" w:rsidR="00CA03D4" w:rsidRPr="006D1A1D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4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3237AB8E" w14:textId="6AC54E75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Pr="00CA03D4">
        <w:rPr>
          <w:rFonts w:ascii="Times New Roman" w:hAnsi="Times New Roman" w:cs="Times New Roman"/>
          <w:sz w:val="24"/>
        </w:rPr>
        <w:t xml:space="preserve">Petra Ivan </w:t>
      </w:r>
      <w:proofErr w:type="spellStart"/>
      <w:r w:rsidR="002C2340">
        <w:rPr>
          <w:rFonts w:ascii="Times New Roman" w:hAnsi="Times New Roman" w:cs="Times New Roman"/>
          <w:sz w:val="24"/>
        </w:rPr>
        <w:t>S</w:t>
      </w:r>
      <w:r w:rsidRPr="00CA03D4">
        <w:rPr>
          <w:rFonts w:ascii="Times New Roman" w:hAnsi="Times New Roman" w:cs="Times New Roman"/>
          <w:sz w:val="24"/>
        </w:rPr>
        <w:t>ijabat</w:t>
      </w:r>
      <w:proofErr w:type="spellEnd"/>
    </w:p>
    <w:p w14:paraId="1CBD46F2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Pr="00CA03D4">
        <w:rPr>
          <w:rFonts w:ascii="Times New Roman" w:hAnsi="Times New Roman" w:cs="Times New Roman"/>
          <w:sz w:val="24"/>
        </w:rPr>
        <w:t>WNI</w:t>
      </w:r>
    </w:p>
    <w:p w14:paraId="4B3D97F1" w14:textId="586F8CB3" w:rsidR="00CA03D4" w:rsidRDefault="00CA03D4" w:rsidP="00CA03D4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P</w:t>
      </w:r>
      <w:r w:rsidRPr="00CA03D4">
        <w:rPr>
          <w:rFonts w:ascii="Times New Roman" w:hAnsi="Times New Roman" w:cs="Times New Roman"/>
          <w:sz w:val="24"/>
        </w:rPr>
        <w:t>erumahan</w:t>
      </w:r>
      <w:proofErr w:type="spellEnd"/>
      <w:r w:rsidRPr="00CA03D4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</w:t>
      </w:r>
      <w:r w:rsidRPr="00CA03D4">
        <w:rPr>
          <w:rFonts w:ascii="Times New Roman" w:hAnsi="Times New Roman" w:cs="Times New Roman"/>
          <w:sz w:val="24"/>
        </w:rPr>
        <w:t>habayu</w:t>
      </w:r>
      <w:proofErr w:type="spellEnd"/>
      <w:r w:rsidRPr="00CA03D4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A</w:t>
      </w:r>
      <w:r w:rsidRPr="00CA03D4">
        <w:rPr>
          <w:rFonts w:ascii="Times New Roman" w:hAnsi="Times New Roman" w:cs="Times New Roman"/>
          <w:sz w:val="24"/>
        </w:rPr>
        <w:t xml:space="preserve">sri </w:t>
      </w:r>
      <w:r>
        <w:rPr>
          <w:rFonts w:ascii="Times New Roman" w:hAnsi="Times New Roman" w:cs="Times New Roman"/>
          <w:sz w:val="24"/>
        </w:rPr>
        <w:t>B</w:t>
      </w:r>
      <w:r w:rsidRPr="00CA03D4">
        <w:rPr>
          <w:rFonts w:ascii="Times New Roman" w:hAnsi="Times New Roman" w:cs="Times New Roman"/>
          <w:sz w:val="24"/>
        </w:rPr>
        <w:t>lok Ra 5 no 15</w:t>
      </w:r>
      <w:r>
        <w:rPr>
          <w:rFonts w:ascii="Times New Roman" w:hAnsi="Times New Roman" w:cs="Times New Roman"/>
          <w:sz w:val="24"/>
        </w:rPr>
        <w:t>Kota Batam</w:t>
      </w:r>
    </w:p>
    <w:p w14:paraId="14FAE75F" w14:textId="53A1E3D4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647471" w:rsidRPr="00647471">
        <w:rPr>
          <w:rFonts w:ascii="Times New Roman" w:hAnsi="Times New Roman" w:cs="Times New Roman"/>
          <w:sz w:val="24"/>
        </w:rPr>
        <w:t>29431</w:t>
      </w:r>
    </w:p>
    <w:p w14:paraId="788AF3C9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05B762C7" w14:textId="1936082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Kepulauan</w:t>
      </w:r>
      <w:proofErr w:type="spellEnd"/>
      <w:r>
        <w:rPr>
          <w:rFonts w:ascii="Times New Roman" w:hAnsi="Times New Roman" w:cs="Times New Roman"/>
          <w:sz w:val="24"/>
        </w:rPr>
        <w:t xml:space="preserve"> Riau</w:t>
      </w:r>
    </w:p>
    <w:p w14:paraId="0F960090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7E29C346" w14:textId="6676EBE7" w:rsidR="00CA03D4" w:rsidRPr="006D1A1D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b/>
          <w:bCs/>
          <w:sz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u w:val="single"/>
        </w:rPr>
        <w:t>5</w:t>
      </w:r>
      <w:r w:rsidRPr="006D1A1D">
        <w:rPr>
          <w:rFonts w:ascii="Times New Roman" w:hAnsi="Times New Roman" w:cs="Times New Roman"/>
          <w:b/>
          <w:bCs/>
          <w:sz w:val="24"/>
          <w:u w:val="single"/>
        </w:rPr>
        <w:t>.</w:t>
      </w:r>
    </w:p>
    <w:p w14:paraId="23354F77" w14:textId="3EBC6E4C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647471" w:rsidRPr="00647471">
        <w:rPr>
          <w:rFonts w:ascii="Times New Roman" w:hAnsi="Times New Roman" w:cs="Times New Roman"/>
          <w:sz w:val="24"/>
        </w:rPr>
        <w:t xml:space="preserve">Muhamad </w:t>
      </w:r>
      <w:proofErr w:type="spellStart"/>
      <w:r w:rsidR="00647471" w:rsidRPr="00647471">
        <w:rPr>
          <w:rFonts w:ascii="Times New Roman" w:hAnsi="Times New Roman" w:cs="Times New Roman"/>
          <w:sz w:val="24"/>
        </w:rPr>
        <w:t>Fiqih</w:t>
      </w:r>
      <w:proofErr w:type="spellEnd"/>
      <w:r w:rsidR="00647471" w:rsidRPr="00647471">
        <w:rPr>
          <w:rFonts w:ascii="Times New Roman" w:hAnsi="Times New Roman" w:cs="Times New Roman"/>
          <w:sz w:val="24"/>
        </w:rPr>
        <w:t xml:space="preserve"> </w:t>
      </w:r>
      <w:proofErr w:type="spellStart"/>
      <w:r w:rsidR="00647471" w:rsidRPr="00647471">
        <w:rPr>
          <w:rFonts w:ascii="Times New Roman" w:hAnsi="Times New Roman" w:cs="Times New Roman"/>
          <w:sz w:val="24"/>
        </w:rPr>
        <w:t>Ariansyah</w:t>
      </w:r>
      <w:proofErr w:type="spellEnd"/>
    </w:p>
    <w:p w14:paraId="4F364599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Pr="00CA03D4">
        <w:rPr>
          <w:rFonts w:ascii="Times New Roman" w:hAnsi="Times New Roman" w:cs="Times New Roman"/>
          <w:sz w:val="24"/>
        </w:rPr>
        <w:t>WNI</w:t>
      </w:r>
    </w:p>
    <w:p w14:paraId="7018CF5A" w14:textId="0A32944D" w:rsidR="00CA03D4" w:rsidRDefault="00CA03D4" w:rsidP="00CA03D4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 w:rsidR="00647471" w:rsidRPr="00647471">
        <w:rPr>
          <w:rFonts w:ascii="Times New Roman" w:hAnsi="Times New Roman" w:cs="Times New Roman"/>
          <w:sz w:val="24"/>
        </w:rPr>
        <w:t>P</w:t>
      </w:r>
      <w:r w:rsidR="002C2340">
        <w:rPr>
          <w:rFonts w:ascii="Times New Roman" w:hAnsi="Times New Roman" w:cs="Times New Roman"/>
          <w:sz w:val="24"/>
        </w:rPr>
        <w:t>erum</w:t>
      </w:r>
      <w:proofErr w:type="spellEnd"/>
      <w:r w:rsidR="00647471" w:rsidRPr="00647471">
        <w:rPr>
          <w:rFonts w:ascii="Times New Roman" w:hAnsi="Times New Roman" w:cs="Times New Roman"/>
          <w:sz w:val="24"/>
        </w:rPr>
        <w:t xml:space="preserve"> T</w:t>
      </w:r>
      <w:r w:rsidR="002C2340">
        <w:rPr>
          <w:rFonts w:ascii="Times New Roman" w:hAnsi="Times New Roman" w:cs="Times New Roman"/>
          <w:sz w:val="24"/>
        </w:rPr>
        <w:t>iban</w:t>
      </w:r>
      <w:r w:rsidR="00647471" w:rsidRPr="00647471">
        <w:rPr>
          <w:rFonts w:ascii="Times New Roman" w:hAnsi="Times New Roman" w:cs="Times New Roman"/>
          <w:sz w:val="24"/>
        </w:rPr>
        <w:t xml:space="preserve"> P</w:t>
      </w:r>
      <w:r w:rsidR="002C2340">
        <w:rPr>
          <w:rFonts w:ascii="Times New Roman" w:hAnsi="Times New Roman" w:cs="Times New Roman"/>
          <w:sz w:val="24"/>
        </w:rPr>
        <w:t>oint</w:t>
      </w:r>
      <w:r w:rsidR="00647471" w:rsidRPr="00647471">
        <w:rPr>
          <w:rFonts w:ascii="Times New Roman" w:hAnsi="Times New Roman" w:cs="Times New Roman"/>
          <w:sz w:val="24"/>
        </w:rPr>
        <w:t xml:space="preserve"> B</w:t>
      </w:r>
      <w:r w:rsidR="002C2340">
        <w:rPr>
          <w:rFonts w:ascii="Times New Roman" w:hAnsi="Times New Roman" w:cs="Times New Roman"/>
          <w:sz w:val="24"/>
        </w:rPr>
        <w:t>lok</w:t>
      </w:r>
      <w:r w:rsidR="00647471" w:rsidRPr="00647471">
        <w:rPr>
          <w:rFonts w:ascii="Times New Roman" w:hAnsi="Times New Roman" w:cs="Times New Roman"/>
          <w:sz w:val="24"/>
        </w:rPr>
        <w:t xml:space="preserve"> C4 N</w:t>
      </w:r>
      <w:r w:rsidR="002C2340">
        <w:rPr>
          <w:rFonts w:ascii="Times New Roman" w:hAnsi="Times New Roman" w:cs="Times New Roman"/>
          <w:sz w:val="24"/>
        </w:rPr>
        <w:t>o</w:t>
      </w:r>
      <w:r w:rsidR="00647471" w:rsidRPr="00647471">
        <w:rPr>
          <w:rFonts w:ascii="Times New Roman" w:hAnsi="Times New Roman" w:cs="Times New Roman"/>
          <w:sz w:val="24"/>
        </w:rPr>
        <w:t>. 01</w:t>
      </w:r>
    </w:p>
    <w:p w14:paraId="02D7A88F" w14:textId="77777777" w:rsidR="00CA03D4" w:rsidRDefault="00CA03D4" w:rsidP="00CA03D4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266A28FA" w14:textId="0F450F44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r w:rsidR="00647471" w:rsidRPr="00647471">
        <w:rPr>
          <w:rFonts w:ascii="Times New Roman" w:hAnsi="Times New Roman" w:cs="Times New Roman"/>
          <w:sz w:val="24"/>
        </w:rPr>
        <w:t>29421</w:t>
      </w:r>
    </w:p>
    <w:p w14:paraId="51B2CD0C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5371281D" w14:textId="252A6880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Kepulauan</w:t>
      </w:r>
      <w:proofErr w:type="spellEnd"/>
      <w:r>
        <w:rPr>
          <w:rFonts w:ascii="Times New Roman" w:hAnsi="Times New Roman" w:cs="Times New Roman"/>
          <w:sz w:val="24"/>
        </w:rPr>
        <w:t xml:space="preserve"> Riau</w:t>
      </w:r>
    </w:p>
    <w:p w14:paraId="4A2EBD87" w14:textId="77777777" w:rsidR="00CA03D4" w:rsidRDefault="00CA03D4" w:rsidP="00CA03D4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</w:p>
    <w:p w14:paraId="7AA12879" w14:textId="77777777" w:rsidR="00FD0B71" w:rsidRDefault="00FD0B71" w:rsidP="00CA03D4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0CCC4ED9" w14:textId="77777777" w:rsidR="00FD0B71" w:rsidRDefault="00FD0B71" w:rsidP="00595F2C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0EA3AB8C" w14:textId="77777777" w:rsidR="00EC54CA" w:rsidRDefault="00EC54CA" w:rsidP="00595F2C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6145D2C1" w14:textId="77777777" w:rsidR="00EC54CA" w:rsidRDefault="00EC54CA" w:rsidP="00595F2C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48F038DC" w14:textId="77777777" w:rsidR="00EC54CA" w:rsidRDefault="00EC54CA" w:rsidP="00595F2C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5C80AC11" w14:textId="77777777" w:rsidR="00423CB4" w:rsidRDefault="00423CB4" w:rsidP="00595F2C">
      <w:pPr>
        <w:tabs>
          <w:tab w:val="left" w:pos="2160"/>
        </w:tabs>
        <w:rPr>
          <w:rFonts w:ascii="Times New Roman" w:hAnsi="Times New Roman" w:cs="Times New Roman"/>
          <w:sz w:val="24"/>
        </w:rPr>
      </w:pPr>
    </w:p>
    <w:p w14:paraId="5B793C34" w14:textId="77777777" w:rsidR="00FD0B71" w:rsidRPr="00423CB4" w:rsidRDefault="00FD0B71" w:rsidP="00FD0B71">
      <w:pPr>
        <w:rPr>
          <w:rFonts w:ascii="Times New Roman" w:hAnsi="Times New Roman" w:cs="Times New Roman"/>
          <w:b/>
          <w:bCs/>
          <w:sz w:val="24"/>
          <w:u w:val="single"/>
        </w:rPr>
      </w:pPr>
      <w:r w:rsidRPr="00423CB4">
        <w:rPr>
          <w:rFonts w:ascii="Times New Roman" w:hAnsi="Times New Roman" w:cs="Times New Roman"/>
          <w:b/>
          <w:bCs/>
          <w:sz w:val="24"/>
          <w:u w:val="single"/>
        </w:rPr>
        <w:lastRenderedPageBreak/>
        <w:t xml:space="preserve">Data </w:t>
      </w:r>
      <w:proofErr w:type="spellStart"/>
      <w:r w:rsidRPr="00423CB4">
        <w:rPr>
          <w:rFonts w:ascii="Times New Roman" w:hAnsi="Times New Roman" w:cs="Times New Roman"/>
          <w:b/>
          <w:bCs/>
          <w:sz w:val="24"/>
          <w:u w:val="single"/>
        </w:rPr>
        <w:t>Pemegang</w:t>
      </w:r>
      <w:proofErr w:type="spellEnd"/>
      <w:r w:rsidRPr="00423CB4">
        <w:rPr>
          <w:rFonts w:ascii="Times New Roman" w:hAnsi="Times New Roman" w:cs="Times New Roman"/>
          <w:b/>
          <w:bCs/>
          <w:sz w:val="24"/>
          <w:u w:val="single"/>
        </w:rPr>
        <w:t xml:space="preserve"> Hak Cipta </w:t>
      </w:r>
    </w:p>
    <w:p w14:paraId="55077094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m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Politeknik</w:t>
      </w:r>
      <w:proofErr w:type="spellEnd"/>
      <w:r>
        <w:rPr>
          <w:rFonts w:ascii="Times New Roman" w:hAnsi="Times New Roman" w:cs="Times New Roman"/>
          <w:sz w:val="24"/>
        </w:rPr>
        <w:t xml:space="preserve"> Negeri Batam</w:t>
      </w:r>
    </w:p>
    <w:p w14:paraId="1976C7D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ewarganegaraan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7CDE4AEA" w14:textId="77777777" w:rsidR="00FD0B71" w:rsidRDefault="00FD0B71" w:rsidP="00FD0B71">
      <w:pPr>
        <w:tabs>
          <w:tab w:val="left" w:pos="2160"/>
        </w:tabs>
        <w:ind w:left="2880" w:hanging="28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amat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Jl. Ahmad Yani, Batam Kota, </w:t>
      </w:r>
      <w:proofErr w:type="spellStart"/>
      <w:r>
        <w:rPr>
          <w:rFonts w:ascii="Times New Roman" w:hAnsi="Times New Roman" w:cs="Times New Roman"/>
          <w:sz w:val="24"/>
        </w:rPr>
        <w:t>Tel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ing</w:t>
      </w:r>
      <w:proofErr w:type="spellEnd"/>
      <w:r>
        <w:rPr>
          <w:rFonts w:ascii="Times New Roman" w:hAnsi="Times New Roman" w:cs="Times New Roman"/>
          <w:sz w:val="24"/>
        </w:rPr>
        <w:t>, Kota Batam</w:t>
      </w:r>
    </w:p>
    <w:p w14:paraId="76ECE6D8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ot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Batam</w:t>
      </w:r>
    </w:p>
    <w:p w14:paraId="7960E5C6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Kodepos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29461</w:t>
      </w:r>
    </w:p>
    <w:p w14:paraId="155BE022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egara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Indonesia</w:t>
      </w:r>
    </w:p>
    <w:p w14:paraId="00B22DEE" w14:textId="77777777" w:rsidR="00FD0B71" w:rsidRDefault="00FD0B71" w:rsidP="00FD0B7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Provinsi</w:t>
      </w:r>
      <w:proofErr w:type="spellEnd"/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proofErr w:type="spellStart"/>
      <w:r>
        <w:rPr>
          <w:rFonts w:ascii="Times New Roman" w:hAnsi="Times New Roman" w:cs="Times New Roman"/>
          <w:sz w:val="24"/>
        </w:rPr>
        <w:t>Kepulauan</w:t>
      </w:r>
      <w:proofErr w:type="spellEnd"/>
      <w:r>
        <w:rPr>
          <w:rFonts w:ascii="Times New Roman" w:hAnsi="Times New Roman" w:cs="Times New Roman"/>
          <w:sz w:val="24"/>
        </w:rPr>
        <w:t xml:space="preserve"> Riau</w:t>
      </w:r>
    </w:p>
    <w:p w14:paraId="4E98B211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: sentrahki@polibatam.ac.id</w:t>
      </w:r>
    </w:p>
    <w:p w14:paraId="52F40F44" w14:textId="77777777" w:rsidR="00FD0B71" w:rsidRDefault="00FD0B71" w:rsidP="00FD0B7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. Telp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: </w:t>
      </w:r>
      <w:bookmarkStart w:id="0" w:name="_Hlk48158089"/>
      <w:r>
        <w:rPr>
          <w:rFonts w:ascii="Times New Roman" w:hAnsi="Times New Roman" w:cs="Times New Roman"/>
          <w:sz w:val="24"/>
        </w:rPr>
        <w:t>(0778) 469 86</w:t>
      </w:r>
      <w:bookmarkEnd w:id="0"/>
      <w:r>
        <w:rPr>
          <w:rFonts w:ascii="Times New Roman" w:hAnsi="Times New Roman" w:cs="Times New Roman"/>
          <w:sz w:val="24"/>
        </w:rPr>
        <w:t>0</w:t>
      </w:r>
    </w:p>
    <w:p w14:paraId="67235C4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1322F0" w14:textId="56C13514" w:rsidR="00907015" w:rsidRDefault="00907015" w:rsidP="009070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INK CIPTAAN: </w:t>
      </w:r>
      <w:r w:rsidR="00423CB4">
        <w:rPr>
          <w:rFonts w:ascii="Times New Roman" w:hAnsi="Times New Roman" w:cs="Times New Roman"/>
          <w:sz w:val="24"/>
        </w:rPr>
        <w:br/>
      </w:r>
      <w:r w:rsidR="00647471">
        <w:rPr>
          <w:rFonts w:ascii="Times New Roman" w:hAnsi="Times New Roman" w:cs="Times New Roman"/>
          <w:sz w:val="24"/>
        </w:rPr>
        <w:br/>
      </w:r>
    </w:p>
    <w:p w14:paraId="65303956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06148484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5C2C817C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32706177" w14:textId="77777777" w:rsidR="00907015" w:rsidRDefault="00907015" w:rsidP="00907015">
      <w:pPr>
        <w:rPr>
          <w:rFonts w:ascii="Times New Roman" w:hAnsi="Times New Roman" w:cs="Times New Roman"/>
          <w:sz w:val="24"/>
        </w:rPr>
      </w:pPr>
    </w:p>
    <w:p w14:paraId="1C57EFE5" w14:textId="77777777" w:rsidR="00907015" w:rsidRPr="002D72C4" w:rsidRDefault="00907015" w:rsidP="00907015"/>
    <w:p w14:paraId="749AD99D" w14:textId="77777777" w:rsidR="00907015" w:rsidRPr="004E189E" w:rsidRDefault="00907015" w:rsidP="00907015"/>
    <w:p w14:paraId="739B496D" w14:textId="77777777" w:rsidR="00907015" w:rsidRPr="00514E5A" w:rsidRDefault="00907015" w:rsidP="00907015"/>
    <w:p w14:paraId="2397648E" w14:textId="77777777" w:rsidR="00E50159" w:rsidRPr="00907015" w:rsidRDefault="00E50159" w:rsidP="00907015"/>
    <w:sectPr w:rsidR="00E50159" w:rsidRPr="00907015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99310998">
    <w:abstractNumId w:val="0"/>
  </w:num>
  <w:num w:numId="2" w16cid:durableId="195510155">
    <w:abstractNumId w:val="1"/>
  </w:num>
  <w:num w:numId="3" w16cid:durableId="2173276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zNDK2MDUxMzUwMjZR0lEKTi0uzszPAykwrgUAyiBk0CwAAAA="/>
  </w:docVars>
  <w:rsids>
    <w:rsidRoot w:val="004E1CD5"/>
    <w:rsid w:val="00024D4B"/>
    <w:rsid w:val="000443A8"/>
    <w:rsid w:val="00044926"/>
    <w:rsid w:val="00045866"/>
    <w:rsid w:val="00046BCF"/>
    <w:rsid w:val="00052DBE"/>
    <w:rsid w:val="0006556E"/>
    <w:rsid w:val="000C64F3"/>
    <w:rsid w:val="000F3673"/>
    <w:rsid w:val="001376F3"/>
    <w:rsid w:val="001550C1"/>
    <w:rsid w:val="0018408B"/>
    <w:rsid w:val="001F00C9"/>
    <w:rsid w:val="002069EB"/>
    <w:rsid w:val="002B48A3"/>
    <w:rsid w:val="002C2340"/>
    <w:rsid w:val="002C467E"/>
    <w:rsid w:val="002D34EC"/>
    <w:rsid w:val="003204FF"/>
    <w:rsid w:val="00356C47"/>
    <w:rsid w:val="00423CB4"/>
    <w:rsid w:val="00445F21"/>
    <w:rsid w:val="004B520A"/>
    <w:rsid w:val="004E1CD5"/>
    <w:rsid w:val="004F3CE0"/>
    <w:rsid w:val="0051517C"/>
    <w:rsid w:val="00591029"/>
    <w:rsid w:val="00595F2C"/>
    <w:rsid w:val="005B5E48"/>
    <w:rsid w:val="005B7E84"/>
    <w:rsid w:val="00626854"/>
    <w:rsid w:val="00640E37"/>
    <w:rsid w:val="00647471"/>
    <w:rsid w:val="006D1A1D"/>
    <w:rsid w:val="006D3D22"/>
    <w:rsid w:val="006E09BF"/>
    <w:rsid w:val="00734C8A"/>
    <w:rsid w:val="007A285F"/>
    <w:rsid w:val="007B0A65"/>
    <w:rsid w:val="007B7BF2"/>
    <w:rsid w:val="007E151A"/>
    <w:rsid w:val="008A7AC7"/>
    <w:rsid w:val="008E21C4"/>
    <w:rsid w:val="00902CA2"/>
    <w:rsid w:val="00907015"/>
    <w:rsid w:val="0092730B"/>
    <w:rsid w:val="009278CB"/>
    <w:rsid w:val="00934AD6"/>
    <w:rsid w:val="00936CE8"/>
    <w:rsid w:val="009C0D36"/>
    <w:rsid w:val="009C392A"/>
    <w:rsid w:val="009C61F7"/>
    <w:rsid w:val="00A52DCD"/>
    <w:rsid w:val="00AD27A5"/>
    <w:rsid w:val="00AD2E35"/>
    <w:rsid w:val="00AF39AC"/>
    <w:rsid w:val="00B00C14"/>
    <w:rsid w:val="00CA03D4"/>
    <w:rsid w:val="00D107E3"/>
    <w:rsid w:val="00D724E2"/>
    <w:rsid w:val="00DF122B"/>
    <w:rsid w:val="00E50159"/>
    <w:rsid w:val="00EC54CA"/>
    <w:rsid w:val="00F31F7A"/>
    <w:rsid w:val="00F752BD"/>
    <w:rsid w:val="00FB3649"/>
    <w:rsid w:val="00FD0B71"/>
    <w:rsid w:val="00FF0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5CCD2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0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Salva Nabila</cp:lastModifiedBy>
  <cp:revision>5</cp:revision>
  <cp:lastPrinted>2020-12-17T16:48:00Z</cp:lastPrinted>
  <dcterms:created xsi:type="dcterms:W3CDTF">2024-06-14T00:01:00Z</dcterms:created>
  <dcterms:modified xsi:type="dcterms:W3CDTF">2024-06-24T01:27:00Z</dcterms:modified>
</cp:coreProperties>
</file>